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linary</w:t>
      </w:r>
      <w:r>
        <w:t xml:space="preserve"> </w:t>
      </w:r>
      <w:r>
        <w:t xml:space="preserve">Excellence</w:t>
      </w:r>
      <w:r>
        <w:t xml:space="preserve"> </w:t>
      </w:r>
      <w:r>
        <w:t xml:space="preserve">in</w:t>
      </w:r>
      <w:r>
        <w:t xml:space="preserve"> </w:t>
      </w:r>
      <w:r>
        <w:t xml:space="preserve">Berlin</w:t>
      </w:r>
    </w:p>
    <w:bookmarkStart w:id="20" w:name="X0bc7a3278a54c073203ac4fd4d63a194aff8a6d"/>
    <w:p>
      <w:pPr>
        <w:pStyle w:val="Heading1"/>
      </w:pPr>
      <w:r>
        <w:t xml:space="preserve">Scholarship Application Letter for Advanced Culinary Studies at a Prestigious Institution in Berlin, German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Berlin Culinary Excellence Foundation (BCEF)</w:t>
      </w:r>
      <w:r>
        <w:br/>
      </w:r>
      <w:r>
        <w:rPr>
          <w:bCs/>
          <w:b/>
        </w:rPr>
        <w:t xml:space="preserve">Address:</w:t>
      </w:r>
      <w:r>
        <w:t xml:space="preserve"> </w:t>
      </w:r>
      <w:r>
        <w:t xml:space="preserve">Kulturforum, 10785 Berlin, Germany</w:t>
      </w:r>
    </w:p>
    <w:p>
      <w:pPr>
        <w:pStyle w:val="BodyText"/>
      </w:pPr>
      <w:r>
        <w:t xml:space="preserve">Dear Esteemed Members of the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International Culinary Excellence Scholarship at your esteemed institution in Berlin, Germany. As a dedicated and accomplished Chef with over seven years of professional experience across three continents, I have meticulously crafted a career trajectory that now converges upon my aspiration to deepen my expertise within the dynamic gastronomic landscape of Berlin. This scholarship represents not merely financial support, but the crucial catalyst that will propel me from an established culinary professional into a transformative leader capable of contributing meaningfully to Germany's vibrant food culture.</w:t>
      </w:r>
    </w:p>
    <w:p>
      <w:pPr>
        <w:pStyle w:val="BodyText"/>
      </w:pPr>
      <w:r>
        <w:t xml:space="preserve">My journey as a Chef began in my hometown of Bangkok, Thailand, where I honed foundational skills at renowned establishments like 'Siam Kitchen' and 'Urban Spice.' This early immersion immersed me in the complex interplay of traditional Thai techniques and contemporary presentation. However, true culinary growth demanded global perspective. I then pursued an apprenticeship under Chef Marco Rossi at 'La Trattoria' in Florence, Italy – a crucible for mastering Italian technique, sourcing regional ingredients with reverence, and understanding the profound connection between cuisine and heritage. This experience solidified my belief that exceptional cooking transcends mere taste; it is an expression of culture, history, and community. Subsequently, I spent three years as Head Chef at 'The Spice Route' in Singapore – a multicultural hub where I championed innovative fusion menus that celebrated Asian culinary diversity while respecting core traditions. My time there refined my leadership under pressure and deepened my commitment to sustainable sourcing practices.</w:t>
      </w:r>
    </w:p>
    <w:p>
      <w:pPr>
        <w:pStyle w:val="BodyText"/>
      </w:pPr>
      <w:r>
        <w:t xml:space="preserve">Throughout these roles, the significance of Berlin as a global culinary destination became increasingly evident. Germany's rich culinary heritage – from hearty *Schweinshaxe* to intricate *Brauchtum* traditions – is not static; it is being reimagined in Berlin with unparalleled energy. The city pulses with a unique fusion: immigrant communities infuse the scene with authentic flavors (from Turkish *Döner* to Vietnamese Pho), while avant-garde chefs like Tim Raue and Jürgen Lauterbach are pushing boundaries at the highest level. Berlin is not just where I want to study; it is the *only* place where I can fully immerse myself in this specific, evolving ecosystem of gastronomic innovation. Attending a specialized program within Germany's heart – specifically in Berlin – is non-negotiable for achieving my goal of becoming a bridge between global culinary traditions and German appreciation. The BCEF’s focus on 'Culinary Innovation &amp; Cultural Integration' aligns perfectly with my vision, offering the precise blend of technical mastery, cultural insight, and business acumen I seek.</w:t>
      </w:r>
    </w:p>
    <w:p>
      <w:pPr>
        <w:pStyle w:val="BodyText"/>
      </w:pPr>
      <w:r>
        <w:t xml:space="preserve">My proposed program at the Berlin International Culinary Institute (BICI), a partner of BCEF, directly addresses my professional development needs. I aim to specialize in 'Modern European Gastronomy with Focus on Sustainable Sourcing and Cross-Cultural Fusion,' a field where Berlin is pioneering. The curriculum – featuring masterclasses by chefs like Anja Schürmann (Michelin-starred, known for her botanical approaches) and workshops on ethical supply chains across Central Europe – is unparalleled. My current role as Chef de Cuisine at 'Nexus Kitchen' in Singapore has provided me with strong foundational skills, but I recognize the necessity of formalizing my understanding within the German context to achieve true leadership. This scholarship is essential to cover tuition, specialized equipment access, and essential language training (I am currently studying German at A2 level; this program includes intensive B1 courses). Without this financial support, pursuing such a high-caliber education in Berlin would be financially prohibitive for me.</w:t>
      </w:r>
    </w:p>
    <w:p>
      <w:pPr>
        <w:pStyle w:val="BodyText"/>
      </w:pPr>
      <w:r>
        <w:t xml:space="preserve">My commitment extends beyond personal advancement. I am deeply passionate about elevating the perception of professional Chef culture in Germany, moving beyond stereotypes to showcase its artistic depth and cultural significance. I envision establishing a training center in Berlin dedicated to nurturing young chefs from immigrant backgrounds, fostering intercultural dialogue through shared meals – a concept directly inspired by the city's own vibrant tapestry. My experience managing diverse kitchen teams (15+ staff across three cities) has taught me that true innovation flourishes in inclusive environments. The BCEF scholarship will empower me to bring this vision to life upon completion, contributing to Berlin’s reputation as a global culinary capital that embraces diversity and excellence. I am prepared to actively engage with the BCEF community, sharing my experiences from Thailand and Singapore during cultural exchange events.</w:t>
      </w:r>
    </w:p>
    <w:p>
      <w:pPr>
        <w:pStyle w:val="BodyText"/>
      </w:pPr>
      <w:r>
        <w:t xml:space="preserve">Germany Berlin is not just a location on a map; it embodies the spirit of culinary evolution I am dedicated to serving. The city’s openness, its respect for tradition while embracing innovation, and its commitment to social cohesion through food make it the ideal environment for this advanced study. My past work – whether refining *Som Tum* in Bangkok or creating signature dishes at 'The Spice Route' – has always been driven by a quest to tell stories through flavor, a pursuit I am eager to deepen within Berlin's unique context. The opportunity presented by this Scholarship Application Letter is the pivotal step that will allow me to transition from an experienced Chef into an influential culinary voice and educator within Germany’s most dynamic food city.</w:t>
      </w:r>
    </w:p>
    <w:p>
      <w:pPr>
        <w:pStyle w:val="BodyText"/>
      </w:pPr>
      <w:r>
        <w:t xml:space="preserve">I have attached my full curriculum vitae, professional certifications (including Gourmet Level 3 – Thai Culinary Institute), letters of recommendation from my current manager in Singapore and Chef Marco Rossi in Florence, and a detailed study proposal outlining how the BICI program will specifically equip me for my future contributions. I am confident that my proven dedication, cross-cultural experience, and clear vision for integrating into Berlin’s culinary fabric make me a worthy candidate. Thank you for considering this Scholarship Application Letter with the seriousness it deserves. I eagerly await the possibility of contributing to and learning from the extraordinary culinary community in Germany Berlin.</w:t>
      </w:r>
    </w:p>
    <w:p>
      <w:pPr>
        <w:pStyle w:val="BodyText"/>
      </w:pPr>
      <w:r>
        <w:t xml:space="preserve">Sincerely,</w:t>
      </w:r>
    </w:p>
    <w:p>
      <w:pPr>
        <w:pStyle w:val="BodyText"/>
      </w:pPr>
      <w:r>
        <w:br/>
      </w:r>
    </w:p>
    <w:p>
      <w:pPr>
        <w:pStyle w:val="BodyText"/>
      </w:pPr>
      <w:r>
        <w:t xml:space="preserve">Chen Lee</w:t>
      </w:r>
    </w:p>
    <w:p>
      <w:pPr>
        <w:pStyle w:val="BodyText"/>
      </w:pPr>
      <w:r>
        <w:t xml:space="preserve">Head Chef &amp; Culinary Innovator</w:t>
      </w:r>
    </w:p>
    <w:p>
      <w:pPr>
        <w:pStyle w:val="BodyText"/>
      </w:pPr>
      <w:r>
        <w:t xml:space="preserve">Nexus Kitchen | Singapore</w:t>
      </w:r>
    </w:p>
    <w:p>
      <w:pPr>
        <w:pStyle w:val="BodyText"/>
      </w:pPr>
      <w:r>
        <w:t xml:space="preserve">+65 9123 4567 | chen.lee.culinary@example.com | www.chenleechef.s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linary Excellence in Berlin</dc:title>
  <dc:creator/>
  <dc:language>en</dc:language>
  <cp:keywords/>
  <dcterms:created xsi:type="dcterms:W3CDTF">2026-07-18T06:32:26Z</dcterms:created>
  <dcterms:modified xsi:type="dcterms:W3CDTF">2026-07-18T06:32:26Z</dcterms:modified>
</cp:coreProperties>
</file>

<file path=docProps/custom.xml><?xml version="1.0" encoding="utf-8"?>
<Properties xmlns="http://schemas.openxmlformats.org/officeDocument/2006/custom-properties" xmlns:vt="http://schemas.openxmlformats.org/officeDocument/2006/docPropsVTypes"/>
</file>